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321B" w:rsidRPr="004F321B" w:rsidRDefault="004F321B" w:rsidP="004F321B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HEAD FIRST </w:t>
      </w:r>
      <w:r w:rsidR="00A92BD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AKKINDA SIKÇA SORULAN SORULAR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S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nava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irilebiliyor mu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T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bii ki, 2011 yılından bu yana sınava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irilebiliyor ve 2011 yılından beri bu kitap, sınava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azırlanmak ve girmek isteyenler için ilk ve tek kaynak olma özelliğini koruyo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a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irmeyi tercih edenler (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il desteği almayı tercih edenler) sınavda soruların hem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 ‘sini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m de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gilizce ‘sini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ynı ekranda görebiliyorla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ayede bir kavram kargaşası ve soruları anlayamama endişesi yaşamıyorlar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614A11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abı nasıl temin edebilirim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 w:rsidR="00614A11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B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radan mesaj kutumu yeşillendirerek veya</w:t>
      </w:r>
      <w:r w:rsidR="005736D5" w:rsidRPr="004F321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hyperlink r:id="rId5" w:tgtFrame="_blank" w:tooltip="https://www.linkedin.com/in/head-first-pmp-türkçe-66334287" w:history="1">
        <w:r w:rsidR="005736D5"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>kitabın linkedin hesabı</w:t>
        </w:r>
      </w:hyperlink>
      <w:r w:rsidR="005736D5" w:rsidRPr="004F321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üzerinden benimle temasa geçerek, piyasa fiyatından daha uygun bir fiyata ve kargo ücreti ödemeden kitaba sahip olabilirsiniz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itaplar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fır, orijinal ve bandrollüdür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abın linkedin hesabını ekleyebilir miyim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bette</w:t>
      </w:r>
      <w:r w:rsidR="005736D5" w:rsidRPr="004F321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hyperlink r:id="rId6" w:history="1">
        <w:r w:rsidR="005736D5"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 xml:space="preserve">kitabın </w:t>
        </w:r>
        <w:proofErr w:type="spellStart"/>
        <w:r w:rsidR="005736D5"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>linkedin</w:t>
        </w:r>
        <w:proofErr w:type="spellEnd"/>
        <w:r w:rsidR="005736D5"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 xml:space="preserve"> hesabı</w:t>
        </w:r>
      </w:hyperlink>
      <w:r w:rsidR="005736D5" w:rsidRPr="004F321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ullanıcılara güven vermek amacıyla oluşturulmuş bir hesap olup, linkedin hesabında ekli olan tüm kullanıcılar kitabı daha önce satın almış ve hakkında olumlu görüş bildirmiş kimselerdir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ap güncel mi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: 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vet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itap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'te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6 ayı içerisinde yürürlüğe girmiş olan değişiklikleri kapsamaktadır, söz konusu değişiklik kitabın sonuna eklenmiştir. 2011 yılından bu yana yayında olan kitap her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üncellemesinde ve yapılan değişikliklerde tekrar baskıya girmektedi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ullanıcılardan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gelen geri bildirimler doğrultusunda sürekli olarak düzeltmeler ve iyileştirmeler yapılmaktadır.</w:t>
      </w:r>
    </w:p>
    <w:p w:rsidR="00A92BDF" w:rsidRDefault="005736D5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</w:rPr>
        <w:lastRenderedPageBreak/>
        <w:br/>
      </w:r>
      <w:r w:rsidR="00A92BDF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A92BDF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K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abın softcopy'si, pdf'i var mı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 w:rsidR="003E0A1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H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ır yok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ternet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ortamında çoğaltılmaması için azami gayret sarf ediyoruz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erkes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okuyabilsin diye fotokopi çektirseniz aynı fiyata gelebilecek bir rakama satmaya çalışıyoruz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itap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yaklaşık 1000 sayfa ve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’ y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zandırılması için büyük bir emek sarf edildi, okuyucularımıza bu emeğe saygı duydukları için teşekkür ediyoruz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3E0A12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aptan örnek sayfalar görebilir miyim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bookmarkStart w:id="0" w:name="_GoBack"/>
      <w:bookmarkEnd w:id="0"/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bette, çeviri kalitesinden emin olmak isteyen okurlarımızın bu tip talepleri olabiliyor, o nedenle örnek sayfaları internet ortamına koymayı uygun bulduk.</w:t>
      </w:r>
      <w:r w:rsidR="005736D5" w:rsidRPr="004F321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hyperlink r:id="rId7" w:history="1">
        <w:r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>Buradan</w:t>
        </w:r>
        <w:r w:rsidR="005736D5" w:rsidRPr="00614A11">
          <w:rPr>
            <w:rStyle w:val="Kpr"/>
            <w:rFonts w:ascii="Bookman Old Style" w:hAnsi="Bookman Old Style" w:cs="Arial"/>
            <w:sz w:val="24"/>
            <w:szCs w:val="24"/>
            <w:bdr w:val="none" w:sz="0" w:space="0" w:color="auto" w:frame="1"/>
            <w:shd w:val="clear" w:color="auto" w:fill="FFFFFF"/>
          </w:rPr>
          <w:t xml:space="preserve"> örnek sayfalara göz atabilirsiniz</w:t>
        </w:r>
      </w:hyperlink>
      <w:r w:rsidR="005736D5" w:rsidRPr="00614A11">
        <w:rPr>
          <w:rFonts w:ascii="Bookman Old Style" w:hAnsi="Bookman Old Style" w:cs="Arial"/>
          <w:sz w:val="24"/>
          <w:szCs w:val="24"/>
          <w:shd w:val="clear" w:color="auto" w:fill="FFFFFF"/>
        </w:rPr>
        <w:t>.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eviri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ili oldukça akıcı ve zevkli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sanların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ötü bir çeviri okuyormuş tadı (o tadı çok iyi bilirsiniz) almamaları için azami gayret sarf ettik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: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'u okusam yeterli mi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: S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dec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'u okumak yeterli olmayacaktır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ir nevi manuel tadında hazırlanmış bir kitaptır, hangi başlık altında hangi alt başlığın olduğunu yazar, genel içeriğin nasıl sıralandığını, gruplandığını görmenize yardımcı olu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nca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a hazırlık için örnekler, alıştırmalar, sorular içermez.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'un dili ve içeriği pek çok okuyucuya sıkıcı gelebilir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: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 için başka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ynak var mı?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M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alesef yok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itap haricinde sistemli olarak basılan, internet ortamında veya kitapçılarda satılan başka bir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aynak mevcut değildi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itabın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içeriğinden, sorularından izinsiz yararlanan kaynaklar olursa bizleri haberdar ederseniz memnun oluruz.</w:t>
      </w: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</w:p>
    <w:p w:rsid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S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: PMP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ğitimini nereden alabilirim?</w:t>
      </w:r>
    </w:p>
    <w:p w:rsidR="00AB6341" w:rsidRPr="00A92BDF" w:rsidRDefault="00A92BDF" w:rsidP="00A92BDF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: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ğitim istiyorsanız algın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rozan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oca ile temasa geçmenizi tavsiye ederim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ngilizce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ğitim düşünüyorsanız online olarak udemy'd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ursları bulunmakta, onlardan yararlanabilirsiniz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ınavı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üzenleye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, U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demy'nin geçerliliğini kabul ediyor. </w:t>
      </w:r>
      <w:r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ğer</w:t>
      </w:r>
      <w:r w:rsidR="005736D5" w:rsidRP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on birkaç yıl içerisinde üniversitede veya yüksek lisansta proje yönetimi kursu aldıysanız bu kursu da saydırabilirsiniz.</w:t>
      </w:r>
    </w:p>
    <w:p w:rsidR="00A92BDF" w:rsidRDefault="00A92BDF" w:rsidP="004F321B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4F321B" w:rsidRPr="00EE2F1C" w:rsidRDefault="00A92BDF" w:rsidP="004F321B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321B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a Türkçe dil desteği i</w:t>
      </w:r>
      <w:r w:rsid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 hazırlanacak olan arkadaşlar için “Head First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ürkçe” kitabını tavsiye ediyorum. Kitabı uygun fiyata satın almak için </w:t>
      </w:r>
      <w:hyperlink r:id="rId8" w:history="1">
        <w:r w:rsidR="004F321B"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 xml:space="preserve">Head First </w:t>
        </w:r>
        <w:r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>PMP</w:t>
        </w:r>
        <w:r w:rsidR="004F321B"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 xml:space="preserve"> Türkçe LinkedIn</w:t>
        </w:r>
      </w:hyperlink>
      <w:r w:rsidR="004F321B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sabını ekleyip bize mesaj atabilir veya fatihunal@fatihunal.com.tr adresinden bize ulaşabilirsiniz.</w:t>
      </w:r>
    </w:p>
    <w:p w:rsidR="004F321B" w:rsidRPr="004F321B" w:rsidRDefault="004F321B" w:rsidP="004F321B">
      <w:pPr>
        <w:spacing w:line="360" w:lineRule="auto"/>
        <w:jc w:val="both"/>
        <w:rPr>
          <w:rFonts w:ascii="Bookman Old Style" w:hAnsi="Bookman Old Style"/>
          <w:sz w:val="24"/>
          <w:szCs w:val="24"/>
        </w:rPr>
      </w:pPr>
    </w:p>
    <w:sectPr w:rsidR="004F321B" w:rsidRPr="004F32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bYwNjUytzAwNjNS0lEKTi0uzszPAykwrgUAQ5BUYCwAAAA="/>
  </w:docVars>
  <w:rsids>
    <w:rsidRoot w:val="000B6991"/>
    <w:rsid w:val="000B6991"/>
    <w:rsid w:val="003E0A12"/>
    <w:rsid w:val="00470BB4"/>
    <w:rsid w:val="004F321B"/>
    <w:rsid w:val="005736D5"/>
    <w:rsid w:val="00614A11"/>
    <w:rsid w:val="008B640D"/>
    <w:rsid w:val="009B0C00"/>
    <w:rsid w:val="00A92BDF"/>
    <w:rsid w:val="00AB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5736D5"/>
  </w:style>
  <w:style w:type="character" w:styleId="Kpr">
    <w:name w:val="Hyperlink"/>
    <w:basedOn w:val="VarsaylanParagrafYazTipi"/>
    <w:uiPriority w:val="99"/>
    <w:unhideWhenUsed/>
    <w:rsid w:val="005736D5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9B0C0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5736D5"/>
  </w:style>
  <w:style w:type="character" w:styleId="Kpr">
    <w:name w:val="Hyperlink"/>
    <w:basedOn w:val="VarsaylanParagrafYazTipi"/>
    <w:uiPriority w:val="99"/>
    <w:unhideWhenUsed/>
    <w:rsid w:val="005736D5"/>
    <w:rPr>
      <w:color w:val="0000FF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9B0C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ead-first-pmp-t%C3%BCrk%C3%A7e-66334287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atihunal.com.tr/files/head_first_pmp_pmbok5_ornek_sayfalar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linkedin.com/in/head-first-pmp-t%C3%BCrk%C3%A7e-66334287" TargetMode="External"/><Relationship Id="rId5" Type="http://schemas.openxmlformats.org/officeDocument/2006/relationships/hyperlink" Target="https://www.linkedin.com/in/head-first-pmp-t%C3%BCrk%C3%A7e-6633428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09</Words>
  <Characters>3476</Characters>
  <Application>Microsoft Office Word</Application>
  <DocSecurity>0</DocSecurity>
  <Lines>28</Lines>
  <Paragraphs>8</Paragraphs>
  <ScaleCrop>false</ScaleCrop>
  <Company/>
  <LinksUpToDate>false</LinksUpToDate>
  <CharactersWithSpaces>4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Ünal</dc:creator>
  <cp:keywords/>
  <dc:description/>
  <cp:lastModifiedBy>Fatih Ünal</cp:lastModifiedBy>
  <cp:revision>7</cp:revision>
  <dcterms:created xsi:type="dcterms:W3CDTF">2017-06-29T21:03:00Z</dcterms:created>
  <dcterms:modified xsi:type="dcterms:W3CDTF">2017-06-29T23:35:00Z</dcterms:modified>
</cp:coreProperties>
</file>